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ED0E7" w14:textId="49C3192F" w:rsidR="004E0BE8" w:rsidRDefault="005675EB" w:rsidP="004973A7">
      <w:pPr>
        <w:pStyle w:val="Heading1"/>
        <w:spacing w:before="1080"/>
        <w:rPr>
          <w:lang w:val="en-US"/>
        </w:rPr>
      </w:pPr>
      <w:r>
        <w:rPr>
          <w:lang w:val="en-US"/>
        </w:rPr>
        <w:t>Medical R</w:t>
      </w:r>
      <w:r w:rsidR="00E64E4C">
        <w:rPr>
          <w:lang w:val="en-US"/>
        </w:rPr>
        <w:t xml:space="preserve">esearch Future Fund (MRFF) </w:t>
      </w:r>
      <w:r w:rsidR="00E64E4C">
        <w:t>202</w:t>
      </w:r>
      <w:r w:rsidR="0004278A">
        <w:t xml:space="preserve">3 </w:t>
      </w:r>
      <w:bookmarkStart w:id="0" w:name="_Hlk126056896"/>
      <w:r w:rsidR="00D11712">
        <w:t xml:space="preserve">National Critical Research Infrastructure </w:t>
      </w:r>
      <w:bookmarkEnd w:id="0"/>
      <w:r w:rsidR="00D11712">
        <w:t>Grant</w:t>
      </w:r>
      <w:r w:rsidR="00E64E4C">
        <w:t xml:space="preserve"> Opportunity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1BFC33DE" w14:textId="240D88B6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4A7D50">
        <w:t xml:space="preserve">Science </w:t>
      </w:r>
      <w:r w:rsidR="00E64E4C">
        <w:t>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79992047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5675EB">
        <w:t xml:space="preserve">MRFF </w:t>
      </w:r>
      <w:r w:rsidR="004A7D50">
        <w:t>202</w:t>
      </w:r>
      <w:r w:rsidR="0004278A">
        <w:t>3</w:t>
      </w:r>
      <w:r w:rsidR="004A7D50">
        <w:t xml:space="preserve"> </w:t>
      </w:r>
      <w:r w:rsidR="00D11712" w:rsidRPr="00D11712">
        <w:t xml:space="preserve">National Critical Research Infrastructure </w:t>
      </w:r>
      <w:r w:rsidR="0004278A">
        <w:t>Grant Opportunity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documentProtection w:edit="forms" w:enforcement="0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13B41"/>
    <w:rsid w:val="00021B4E"/>
    <w:rsid w:val="0004278A"/>
    <w:rsid w:val="000456F5"/>
    <w:rsid w:val="00094D3E"/>
    <w:rsid w:val="000B5938"/>
    <w:rsid w:val="000D6667"/>
    <w:rsid w:val="00110B9F"/>
    <w:rsid w:val="00125219"/>
    <w:rsid w:val="0013543C"/>
    <w:rsid w:val="00142D61"/>
    <w:rsid w:val="00163B54"/>
    <w:rsid w:val="001708EB"/>
    <w:rsid w:val="00180BF8"/>
    <w:rsid w:val="0019137D"/>
    <w:rsid w:val="001A25AE"/>
    <w:rsid w:val="001A2DC6"/>
    <w:rsid w:val="00200310"/>
    <w:rsid w:val="00200856"/>
    <w:rsid w:val="00206A25"/>
    <w:rsid w:val="00210B14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A7D50"/>
    <w:rsid w:val="004E0BE8"/>
    <w:rsid w:val="00501E34"/>
    <w:rsid w:val="00562A17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C2852"/>
    <w:rsid w:val="00705C13"/>
    <w:rsid w:val="0071048C"/>
    <w:rsid w:val="00723B30"/>
    <w:rsid w:val="007E7C18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5A2"/>
    <w:rsid w:val="009638AF"/>
    <w:rsid w:val="00971B4D"/>
    <w:rsid w:val="00975726"/>
    <w:rsid w:val="00991FDD"/>
    <w:rsid w:val="00997682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AA3DD8"/>
    <w:rsid w:val="00AC6D96"/>
    <w:rsid w:val="00B2329C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11712"/>
    <w:rsid w:val="00D87BC8"/>
    <w:rsid w:val="00E029B2"/>
    <w:rsid w:val="00E12E98"/>
    <w:rsid w:val="00E60FE3"/>
    <w:rsid w:val="00E64E4C"/>
    <w:rsid w:val="00E72774"/>
    <w:rsid w:val="00ED17D8"/>
    <w:rsid w:val="00F11C75"/>
    <w:rsid w:val="00F25F29"/>
    <w:rsid w:val="00F847C6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7105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</TermName>
          <TermId xmlns="http://schemas.microsoft.com/office/infopath/2007/PartnerControls">c9490c78-1750-496e-bd53-8b6e54dbab60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RDI2</TermName>
          <TermId xmlns="http://schemas.microsoft.com/office/infopath/2007/PartnerControls">6240d0c7-9363-4cb7-9d6e-641ac5790c68</TermId>
        </TermInfo>
      </Terms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47767</Value>
      <Value>3</Value>
      <Value>226</Value>
    </TaxCatchAll>
    <g7bcb40ba23249a78edca7d43a67c1c9 xmlns="2a251b7e-61e4-4816-a71f-b295a9ad20fb">
      <Terms xmlns="http://schemas.microsoft.com/office/infopath/2007/PartnerControls"/>
    </g7bcb40ba23249a78edca7d43a67c1c9>
    <Comments xmlns="http://schemas.microsoft.com/sharepoint/v3" xsi:nil="true"/>
    <IconOverlay xmlns="http://schemas.microsoft.com/sharepoint/v4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07f3b7d45e9c6151419825885c6bc6e1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7a67cd5591ad4bf8e5113e8dd51b672c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1072B1-56AD-4ED6-BE09-DFDE95D5634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115047E-CD6B-4D32-BF29-AC577840B5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126E07-5397-42AB-AE38-06596BEC3E1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07B82C9-56FC-41AB-8715-8F2EF538C3D0}">
  <ds:schemaRefs>
    <ds:schemaRef ds:uri="2a251b7e-61e4-4816-a71f-b295a9ad20fb"/>
    <ds:schemaRef ds:uri="http://schemas.microsoft.com/sharepoint/v3"/>
    <ds:schemaRef ds:uri="http://purl.org/dc/terms/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schemas.microsoft.com/sharepoint/v4"/>
  </ds:schemaRefs>
</ds:datastoreItem>
</file>

<file path=customXml/itemProps5.xml><?xml version="1.0" encoding="utf-8"?>
<ds:datastoreItem xmlns:ds="http://schemas.openxmlformats.org/officeDocument/2006/customXml" ds:itemID="{D09AB612-4FD8-456B-8D6D-0044BB81C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/ CEO approval letter</vt:lpstr>
    </vt:vector>
  </TitlesOfParts>
  <Manager/>
  <Company/>
  <LinksUpToDate>false</LinksUpToDate>
  <CharactersWithSpaces>8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/ CEO approval letter</dc:title>
  <dc:subject/>
  <dc:creator/>
  <cp:keywords/>
  <dc:description/>
  <cp:lastModifiedBy/>
  <cp:revision>1</cp:revision>
  <dcterms:created xsi:type="dcterms:W3CDTF">2023-01-31T03:09:00Z</dcterms:created>
  <dcterms:modified xsi:type="dcterms:W3CDTF">2023-01-31T03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3603DCBBC0F45A3901C1DD9554701</vt:lpwstr>
  </property>
  <property fmtid="{D5CDD505-2E9C-101B-9397-08002B2CF9AE}" pid="3" name="DocHub_Year">
    <vt:lpwstr/>
  </property>
  <property fmtid="{D5CDD505-2E9C-101B-9397-08002B2CF9AE}" pid="4" name="DocHub_DocumentType">
    <vt:lpwstr>226;#Letter|c9490c78-1750-496e-bd53-8b6e54dbab60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>47767;#RDI2|6240d0c7-9363-4cb7-9d6e-641ac5790c68</vt:lpwstr>
  </property>
  <property fmtid="{D5CDD505-2E9C-101B-9397-08002B2CF9AE}" pid="7" name="DocHub_WorkActivity">
    <vt:lpwstr/>
  </property>
</Properties>
</file>